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79BC16B" w14:textId="77777777" w:rsidR="00BF232A" w:rsidRPr="002E3AD7" w:rsidRDefault="00BF232A" w:rsidP="006260AE">
      <w:pPr>
        <w:jc w:val="center"/>
        <w:rPr>
          <w:rFonts w:ascii="Times New Roman" w:eastAsia="標楷體" w:hAnsi="Times New Roman" w:cs="Times New Roman"/>
          <w:b/>
          <w:sz w:val="32"/>
          <w:szCs w:val="32"/>
        </w:rPr>
      </w:pPr>
    </w:p>
    <w:p w14:paraId="48CB536B" w14:textId="7F54DCF7" w:rsidR="00110435" w:rsidRPr="002E3AD7" w:rsidRDefault="001E5CAE" w:rsidP="006260AE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2E3AD7">
        <w:rPr>
          <w:rFonts w:ascii="Times New Roman" w:eastAsia="標楷體" w:hAnsi="Times New Roman" w:cs="Times New Roman"/>
          <w:b/>
          <w:sz w:val="32"/>
          <w:szCs w:val="32"/>
          <w:lang w:eastAsia="zh-CN"/>
        </w:rPr>
        <w:t>物件導向程式設計</w:t>
      </w:r>
      <w:r w:rsidR="00141C14" w:rsidRPr="002E3AD7">
        <w:rPr>
          <w:rFonts w:ascii="Times New Roman" w:eastAsia="標楷體" w:hAnsi="Times New Roman" w:cs="Times New Roman"/>
          <w:b/>
          <w:sz w:val="32"/>
          <w:szCs w:val="32"/>
        </w:rPr>
        <w:t>作業</w:t>
      </w:r>
    </w:p>
    <w:tbl>
      <w:tblPr>
        <w:tblStyle w:val="a7"/>
        <w:tblW w:w="5024" w:type="pct"/>
        <w:tblInd w:w="108" w:type="dxa"/>
        <w:tblLook w:val="04A0" w:firstRow="1" w:lastRow="0" w:firstColumn="1" w:lastColumn="0" w:noHBand="0" w:noVBand="1"/>
      </w:tblPr>
      <w:tblGrid>
        <w:gridCol w:w="9674"/>
      </w:tblGrid>
      <w:tr w:rsidR="006260AE" w:rsidRPr="002E3AD7" w14:paraId="71B27F0B" w14:textId="77777777" w:rsidTr="001E5CAE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51A854D" w:rsidR="00366280" w:rsidRPr="002E3AD7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r w:rsidR="005F2FF1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Wang, Pei-Ru</w:t>
            </w:r>
          </w:p>
        </w:tc>
      </w:tr>
      <w:tr w:rsidR="00F56927" w:rsidRPr="002E3AD7" w14:paraId="01F646B8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37FC2529" w:rsidR="00F56927" w:rsidRPr="002E3AD7" w:rsidRDefault="00F56927" w:rsidP="00584261">
            <w:pPr>
              <w:snapToGrid w:val="0"/>
              <w:jc w:val="both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題目名稱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(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中文</w:t>
            </w:r>
            <w:r w:rsidR="00602AD2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/</w:t>
            </w:r>
            <w:r w:rsidR="00602AD2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英文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)</w:t>
            </w: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  <w:lang w:eastAsia="zh-CN"/>
              </w:rPr>
              <w:t>：</w:t>
            </w:r>
            <w:r w:rsidR="00AD5BD7" w:rsidRPr="002E3AD7">
              <w:rPr>
                <w:rFonts w:ascii="Times New Roman" w:eastAsia="SimSun" w:hAnsi="Times New Roman" w:cs="Times New Roman"/>
                <w:b/>
                <w:sz w:val="28"/>
                <w:szCs w:val="24"/>
                <w:lang w:eastAsia="zh-CN"/>
              </w:rPr>
              <w:t>Student I</w:t>
            </w:r>
            <w:r w:rsidR="001C334C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dentify System</w:t>
            </w:r>
          </w:p>
        </w:tc>
      </w:tr>
      <w:tr w:rsidR="00584261" w:rsidRPr="002E3AD7" w14:paraId="20FD6B19" w14:textId="77777777" w:rsidTr="001E5CAE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3502748D" w14:textId="77777777" w:rsidR="00584261" w:rsidRPr="002E3AD7" w:rsidRDefault="00584261" w:rsidP="00584261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584261" w:rsidRPr="002E3AD7" w14:paraId="2003DA16" w14:textId="77777777" w:rsidTr="002C70FE">
              <w:trPr>
                <w:trHeight w:val="203"/>
              </w:trPr>
              <w:tc>
                <w:tcPr>
                  <w:tcW w:w="4882" w:type="dxa"/>
                  <w:tcBorders>
                    <w:bottom w:val="single" w:sz="4" w:space="0" w:color="auto"/>
                  </w:tcBorders>
                  <w:vAlign w:val="center"/>
                </w:tcPr>
                <w:p w14:paraId="3A3E103A" w14:textId="77777777" w:rsidR="00584261" w:rsidRPr="002E3AD7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  <w:vAlign w:val="center"/>
                </w:tcPr>
                <w:p w14:paraId="7A015416" w14:textId="77777777" w:rsidR="00584261" w:rsidRPr="002E3AD7" w:rsidRDefault="00584261" w:rsidP="00584261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584261" w:rsidRPr="002E3AD7" w14:paraId="618F1679" w14:textId="77777777" w:rsidTr="002C70FE">
              <w:tc>
                <w:tcPr>
                  <w:tcW w:w="4882" w:type="dxa"/>
                  <w:tcBorders>
                    <w:top w:val="single" w:sz="4" w:space="0" w:color="auto"/>
                  </w:tcBorders>
                  <w:shd w:val="clear" w:color="auto" w:fill="auto"/>
                </w:tcPr>
                <w:p w14:paraId="4ED24ED7" w14:textId="64C27AEF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C++ BASICS</w:t>
                  </w:r>
                </w:p>
                <w:p w14:paraId="75276791" w14:textId="2C4D4B4A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LOW OF CONTROL</w:t>
                  </w:r>
                </w:p>
                <w:p w14:paraId="03BD213D" w14:textId="0E6DBEF7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FUNCTION BASICS</w:t>
                  </w:r>
                </w:p>
                <w:p w14:paraId="09B0C282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RAMETERS AND OVERLOADING</w:t>
                  </w:r>
                </w:p>
                <w:p w14:paraId="5D22A22F" w14:textId="5023BCDF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ARRAYS</w:t>
                  </w:r>
                </w:p>
                <w:p w14:paraId="14B4BE51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bookmarkStart w:id="0" w:name="OLE_LINK104"/>
                  <w:bookmarkStart w:id="1" w:name="OLE_LINK105"/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</w:t>
                  </w:r>
                  <w:bookmarkEnd w:id="0"/>
                  <w:bookmarkEnd w:id="1"/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 STRUCTURES AND CLASSES</w:t>
                  </w:r>
                </w:p>
                <w:p w14:paraId="74F5E9B6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CONSTRUCTORS AND OTHER TOOLS</w:t>
                  </w:r>
                </w:p>
                <w:p w14:paraId="1913E57A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OPERATOR OVERLOADING, FRIENDS, AND REFERENCES</w:t>
                  </w:r>
                </w:p>
                <w:p w14:paraId="2B5744A0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TRINGS</w:t>
                  </w:r>
                </w:p>
                <w:p w14:paraId="4DF076A8" w14:textId="07F3E633" w:rsidR="00584261" w:rsidRPr="002E3AD7" w:rsidRDefault="00A86D20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INTERS AND DYNAMIC ARRAYS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1D04DE47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SEPARATE COMPILATION AND NAMESPACES</w:t>
                  </w:r>
                </w:p>
                <w:p w14:paraId="5ED01C10" w14:textId="5FCFC20E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REAMS AND FILE I/O</w:t>
                  </w:r>
                </w:p>
                <w:p w14:paraId="70D17C95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RECURSION</w:t>
                  </w:r>
                </w:p>
                <w:p w14:paraId="2FA55A1D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INHERITANCE</w:t>
                  </w:r>
                </w:p>
                <w:p w14:paraId="757ED948" w14:textId="5AC47B43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POLYMORPHISM AND VIRTUAL FUNCTIONS</w:t>
                  </w:r>
                </w:p>
                <w:p w14:paraId="1E629BB1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TEMPLATES</w:t>
                  </w:r>
                </w:p>
                <w:p w14:paraId="47FB8495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LINKED DATA STRUCTURES</w:t>
                  </w:r>
                </w:p>
                <w:p w14:paraId="171A1336" w14:textId="77777777" w:rsidR="00584261" w:rsidRPr="002E3AD7" w:rsidRDefault="00584261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EXCEPTION HANDLING</w:t>
                  </w:r>
                </w:p>
                <w:p w14:paraId="5E5FB23E" w14:textId="7E27577F" w:rsidR="00584261" w:rsidRPr="002E3AD7" w:rsidRDefault="00A86D20" w:rsidP="00584261">
                  <w:pPr>
                    <w:snapToGrid w:val="0"/>
                    <w:ind w:left="200" w:hangingChars="100" w:hanging="20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 xml:space="preserve">□ </w:t>
                  </w:r>
                  <w:r w:rsidR="00584261"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STANDARD TEMPLATE LIBRARY</w:t>
                  </w:r>
                </w:p>
                <w:p w14:paraId="1845D422" w14:textId="77777777" w:rsidR="00584261" w:rsidRPr="002E3AD7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0"/>
                      <w:szCs w:val="20"/>
                    </w:rPr>
                    <w:t>□ PATTERNS AND UML</w:t>
                  </w:r>
                </w:p>
                <w:p w14:paraId="49E7ED80" w14:textId="77777777" w:rsidR="00584261" w:rsidRPr="002E3AD7" w:rsidRDefault="00584261" w:rsidP="00584261">
                  <w:pPr>
                    <w:snapToGrid w:val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</w:p>
              </w:tc>
            </w:tr>
          </w:tbl>
          <w:p w14:paraId="381F39E9" w14:textId="77777777" w:rsidR="00584261" w:rsidRPr="002E3AD7" w:rsidRDefault="00584261" w:rsidP="00131917">
            <w:pPr>
              <w:pStyle w:val="1"/>
              <w:spacing w:before="0" w:beforeAutospacing="0" w:after="0" w:afterAutospacing="0" w:line="720" w:lineRule="atLeast"/>
              <w:rPr>
                <w:rFonts w:ascii="Times New Roman" w:hAnsi="Times New Roman" w:cs="Times New Roman"/>
                <w:sz w:val="28"/>
                <w:szCs w:val="24"/>
              </w:rPr>
            </w:pPr>
          </w:p>
        </w:tc>
      </w:tr>
      <w:tr w:rsidR="006260AE" w:rsidRPr="002E3AD7" w14:paraId="0D4B7DDD" w14:textId="77777777" w:rsidTr="001E5CAE">
        <w:trPr>
          <w:trHeight w:val="3286"/>
        </w:trPr>
        <w:tc>
          <w:tcPr>
            <w:tcW w:w="5000" w:type="pct"/>
          </w:tcPr>
          <w:p w14:paraId="585D9299" w14:textId="77777777" w:rsidR="00AE16D2" w:rsidRPr="002E3AD7" w:rsidRDefault="00F54D6D" w:rsidP="00AE16D2">
            <w:pPr>
              <w:rPr>
                <w:rFonts w:ascii="Times New Roman" w:hAnsi="Times New Roman" w:cs="Times New Roman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  <w:r w:rsidR="004A4DA9" w:rsidRPr="002E3AD7">
              <w:rPr>
                <w:rFonts w:ascii="Times New Roman" w:hAnsi="Times New Roman" w:cs="Times New Roman"/>
              </w:rPr>
              <w:t xml:space="preserve"> </w:t>
            </w:r>
          </w:p>
          <w:p w14:paraId="50EBCF93" w14:textId="4499A4D5" w:rsidR="00AE16D2" w:rsidRPr="002E3AD7" w:rsidRDefault="0058558D" w:rsidP="00AE16D2">
            <w:pPr>
              <w:ind w:leftChars="100" w:left="24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In 2020, the global coronavirus pandemic</w:t>
            </w:r>
            <w:r w:rsidR="002E3AD7" w:rsidRPr="002E3AD7">
              <w:rPr>
                <w:rFonts w:ascii="Times New Roman" w:hAnsi="Times New Roman" w:cs="Times New Roman"/>
                <w:sz w:val="28"/>
              </w:rPr>
              <w:t xml:space="preserve"> </w:t>
            </w:r>
            <w:r w:rsidR="002E3AD7"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occurs</w:t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.</w:t>
            </w:r>
            <w:r w:rsidR="00AE16D2"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br/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The strategy for controlling outbreaks is control</w:t>
            </w:r>
            <w:r w:rsid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led</w:t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, suppress</w:t>
            </w:r>
            <w:r w:rsid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ed</w:t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 xml:space="preserve"> and </w:t>
            </w:r>
            <w:r w:rsidR="002E3AD7"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mitigate</w:t>
            </w:r>
            <w:r w:rsid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d</w:t>
            </w: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.</w:t>
            </w:r>
            <w:r w:rsidR="00AE16D2"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br/>
            </w:r>
          </w:p>
          <w:p w14:paraId="2C8DE8EE" w14:textId="5B2DC8C7" w:rsidR="00204039" w:rsidRPr="002E3AD7" w:rsidRDefault="00204039" w:rsidP="00204039">
            <w:pPr>
              <w:snapToGrid w:val="0"/>
              <w:ind w:leftChars="100" w:left="240"/>
              <w:rPr>
                <w:rFonts w:ascii="Times New Roman" w:eastAsia="SimSun" w:hAnsi="Times New Roman" w:cs="Times New Roman"/>
                <w:sz w:val="28"/>
                <w:lang w:eastAsia="zh-CN"/>
              </w:rPr>
            </w:pPr>
            <w:r w:rsidRPr="002E3AD7">
              <w:rPr>
                <w:rFonts w:ascii="Times New Roman" w:eastAsia="SimSun" w:hAnsi="Times New Roman" w:cs="Times New Roman"/>
                <w:sz w:val="28"/>
                <w:lang w:eastAsia="zh-CN"/>
              </w:rPr>
              <w:t>Schools must implement an intelligent access control system that can detect whether students are sick or have traveled abroad within 14 days.</w:t>
            </w:r>
          </w:p>
          <w:tbl>
            <w:tblPr>
              <w:tblStyle w:val="6"/>
              <w:tblW w:w="0" w:type="auto"/>
              <w:tblLook w:val="04A0" w:firstRow="1" w:lastRow="0" w:firstColumn="1" w:lastColumn="0" w:noHBand="0" w:noVBand="1"/>
            </w:tblPr>
            <w:tblGrid>
              <w:gridCol w:w="2532"/>
              <w:gridCol w:w="829"/>
              <w:gridCol w:w="1392"/>
              <w:gridCol w:w="233"/>
              <w:gridCol w:w="2231"/>
              <w:gridCol w:w="2231"/>
            </w:tblGrid>
            <w:tr w:rsidR="00AE16D2" w:rsidRPr="002E3AD7" w14:paraId="2D9E7D01" w14:textId="74727F5A" w:rsidTr="00AE16D2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6ADDE221" w14:textId="77777777" w:rsidR="00AE16D2" w:rsidRPr="002E3AD7" w:rsidRDefault="00AE16D2" w:rsidP="00AE16D2">
                  <w:pPr>
                    <w:widowControl/>
                    <w:jc w:val="center"/>
                    <w:rPr>
                      <w:rFonts w:ascii="Times New Roman" w:hAnsi="Times New Roman" w:cs="Times New Roman"/>
                      <w:color w:val="222222"/>
                      <w:szCs w:val="24"/>
                    </w:rPr>
                  </w:pPr>
                  <w:r w:rsidRPr="002E3AD7">
                    <w:rPr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Symptom</w:t>
                  </w:r>
                </w:p>
              </w:tc>
              <w:tc>
                <w:tcPr>
                  <w:tcW w:w="829" w:type="dxa"/>
                  <w:hideMark/>
                </w:tcPr>
                <w:p w14:paraId="5D38FF3A" w14:textId="77777777" w:rsidR="00AE16D2" w:rsidRPr="002E3AD7" w:rsidRDefault="00AE16D2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  <w:r w:rsidRPr="002E3AD7"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%</w:t>
                  </w:r>
                </w:p>
              </w:tc>
              <w:tc>
                <w:tcPr>
                  <w:tcW w:w="1392" w:type="dxa"/>
                </w:tcPr>
                <w:p w14:paraId="6EA43BFE" w14:textId="77777777" w:rsidR="00AE16D2" w:rsidRPr="002E3AD7" w:rsidRDefault="00AE16D2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  <w:r w:rsidRPr="002E3AD7"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A</w:t>
                  </w:r>
                  <w:r w:rsidRPr="002E3AD7">
                    <w:rPr>
                      <w:rStyle w:val="rt-commentedtext"/>
                      <w:rFonts w:ascii="Times New Roman" w:hAnsi="Times New Roman" w:cs="Times New Roman"/>
                      <w:szCs w:val="24"/>
                    </w:rPr>
                    <w:t>ccess</w:t>
                  </w:r>
                </w:p>
              </w:tc>
              <w:tc>
                <w:tcPr>
                  <w:tcW w:w="233" w:type="dxa"/>
                  <w:vMerge w:val="restart"/>
                </w:tcPr>
                <w:p w14:paraId="57B76085" w14:textId="77777777" w:rsidR="00AE16D2" w:rsidRPr="002E3AD7" w:rsidRDefault="00AE16D2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</w:p>
              </w:tc>
              <w:tc>
                <w:tcPr>
                  <w:tcW w:w="2231" w:type="dxa"/>
                </w:tcPr>
                <w:p w14:paraId="77BCF1D1" w14:textId="34A1D27F" w:rsidR="00AE16D2" w:rsidRPr="002E3AD7" w:rsidRDefault="002E3AD7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  <w:r w:rsidRPr="002E3AD7"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Travel History</w:t>
                  </w:r>
                </w:p>
              </w:tc>
              <w:tc>
                <w:tcPr>
                  <w:tcW w:w="2231" w:type="dxa"/>
                </w:tcPr>
                <w:p w14:paraId="678C9182" w14:textId="348D7288" w:rsidR="00AE16D2" w:rsidRPr="002E3AD7" w:rsidRDefault="00AE16D2" w:rsidP="00AE16D2">
                  <w:pPr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</w:pPr>
                  <w:r w:rsidRPr="002E3AD7">
                    <w:rPr>
                      <w:rStyle w:val="rt-commentedtext"/>
                      <w:rFonts w:ascii="Times New Roman" w:hAnsi="Times New Roman" w:cs="Times New Roman"/>
                      <w:bCs w:val="0"/>
                      <w:color w:val="222222"/>
                      <w:szCs w:val="24"/>
                    </w:rPr>
                    <w:t>Access</w:t>
                  </w:r>
                </w:p>
              </w:tc>
            </w:tr>
            <w:tr w:rsidR="00AE16D2" w:rsidRPr="002E3AD7" w14:paraId="6C21549A" w14:textId="16B72523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342E6169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b w:val="0"/>
                      <w:bCs w:val="0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Fever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發燒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725BCF02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87.9%</w:t>
                  </w:r>
                </w:p>
              </w:tc>
              <w:tc>
                <w:tcPr>
                  <w:tcW w:w="1392" w:type="dxa"/>
                </w:tcPr>
                <w:p w14:paraId="47218613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33AE41E7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5D5BD538" w14:textId="306A407E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hina</w:t>
                  </w:r>
                </w:p>
              </w:tc>
              <w:tc>
                <w:tcPr>
                  <w:tcW w:w="2231" w:type="dxa"/>
                </w:tcPr>
                <w:p w14:paraId="0B185B54" w14:textId="5CF4D52F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</w:t>
                  </w:r>
                  <w:r w:rsidRPr="002E3AD7">
                    <w:rPr>
                      <w:rFonts w:ascii="Times New Roman" w:hAnsi="Times New Roman" w:cs="Times New Roman"/>
                      <w:sz w:val="22"/>
                    </w:rPr>
                    <w:t>ny</w:t>
                  </w:r>
                </w:p>
              </w:tc>
            </w:tr>
            <w:tr w:rsidR="00AE16D2" w:rsidRPr="002E3AD7" w14:paraId="6A78722F" w14:textId="40744E0D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55B77FA5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ry cough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乾咳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7BA8C5C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67.7%</w:t>
                  </w:r>
                </w:p>
              </w:tc>
              <w:tc>
                <w:tcPr>
                  <w:tcW w:w="1392" w:type="dxa"/>
                </w:tcPr>
                <w:p w14:paraId="14B7CE77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4022452D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1E82B26E" w14:textId="19C026FA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USA</w:t>
                  </w:r>
                </w:p>
              </w:tc>
              <w:tc>
                <w:tcPr>
                  <w:tcW w:w="2231" w:type="dxa"/>
                </w:tcPr>
                <w:p w14:paraId="48E32CD4" w14:textId="06E9982E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</w:t>
                  </w:r>
                  <w:r w:rsidRPr="002E3AD7">
                    <w:rPr>
                      <w:rFonts w:ascii="Times New Roman" w:hAnsi="Times New Roman" w:cs="Times New Roman"/>
                      <w:sz w:val="22"/>
                    </w:rPr>
                    <w:t>eny</w:t>
                  </w:r>
                </w:p>
              </w:tc>
            </w:tr>
            <w:tr w:rsidR="00AE16D2" w:rsidRPr="002E3AD7" w14:paraId="5F2F2F68" w14:textId="4E3B8E44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29C175CD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Fatigue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疲勞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7DD1158E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38.1%</w:t>
                  </w:r>
                </w:p>
              </w:tc>
              <w:tc>
                <w:tcPr>
                  <w:tcW w:w="1392" w:type="dxa"/>
                </w:tcPr>
                <w:p w14:paraId="5934F1DA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79D5680D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09495468" w14:textId="1E6FDC8B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Italy</w:t>
                  </w:r>
                </w:p>
              </w:tc>
              <w:tc>
                <w:tcPr>
                  <w:tcW w:w="2231" w:type="dxa"/>
                </w:tcPr>
                <w:p w14:paraId="5DCDAAF5" w14:textId="6525652A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09ED6FB2" w14:textId="36245431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303A823F" w14:textId="6C245D78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putum production</w:t>
                  </w:r>
                  <w:r w:rsidR="00204039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br/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多痰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4FA38014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33.4%</w:t>
                  </w:r>
                </w:p>
              </w:tc>
              <w:tc>
                <w:tcPr>
                  <w:tcW w:w="1392" w:type="dxa"/>
                </w:tcPr>
                <w:p w14:paraId="4E756D4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73238766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41CFC2E1" w14:textId="1CFD3C43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pain</w:t>
                  </w:r>
                </w:p>
              </w:tc>
              <w:tc>
                <w:tcPr>
                  <w:tcW w:w="2231" w:type="dxa"/>
                </w:tcPr>
                <w:p w14:paraId="2ABEB7D0" w14:textId="67646589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2C4074B5" w14:textId="719E827F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74E2B6A9" w14:textId="7F3034AC" w:rsidR="00AE16D2" w:rsidRPr="002E3AD7" w:rsidRDefault="00532A90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L</w:t>
                  </w:r>
                  <w:r w:rsidR="00AE16D2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oss of smell (</w:t>
                  </w:r>
                  <w:r w:rsidR="00AE16D2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嗅覺失調</w:t>
                  </w:r>
                  <w:r w:rsidR="00AE16D2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388657AC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22.5%</w:t>
                  </w:r>
                </w:p>
              </w:tc>
              <w:tc>
                <w:tcPr>
                  <w:tcW w:w="1392" w:type="dxa"/>
                </w:tcPr>
                <w:p w14:paraId="14DE3914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7E3402CB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32265058" w14:textId="10898D4C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Germany</w:t>
                  </w:r>
                </w:p>
              </w:tc>
              <w:tc>
                <w:tcPr>
                  <w:tcW w:w="2231" w:type="dxa"/>
                </w:tcPr>
                <w:p w14:paraId="69013D77" w14:textId="5EA11C4C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4C17FDA7" w14:textId="6F9FFDD5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3FC9FF52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hortness of breath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br/>
                    <w:t>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呼吸急促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4354D62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8.6%</w:t>
                  </w:r>
                </w:p>
              </w:tc>
              <w:tc>
                <w:tcPr>
                  <w:tcW w:w="1392" w:type="dxa"/>
                </w:tcPr>
                <w:p w14:paraId="28A7E564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62BBF48B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25F73B98" w14:textId="2479C34B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Iran</w:t>
                  </w:r>
                </w:p>
              </w:tc>
              <w:tc>
                <w:tcPr>
                  <w:tcW w:w="2231" w:type="dxa"/>
                </w:tcPr>
                <w:p w14:paraId="67D9BB07" w14:textId="4A4200D1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23E99DF1" w14:textId="26E8F60D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4F6ABEB7" w14:textId="499945B5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 xml:space="preserve">Muscle pain or </w:t>
                  </w:r>
                  <w:r w:rsidR="001C088D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j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oint pain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br/>
                    <w:t>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肌肉、關節痠痛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4D236485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4.8%</w:t>
                  </w:r>
                </w:p>
              </w:tc>
              <w:tc>
                <w:tcPr>
                  <w:tcW w:w="1392" w:type="dxa"/>
                </w:tcPr>
                <w:p w14:paraId="61D42DB0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4B8A1749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196DF0D4" w14:textId="7CF5F360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France</w:t>
                  </w:r>
                </w:p>
              </w:tc>
              <w:tc>
                <w:tcPr>
                  <w:tcW w:w="2231" w:type="dxa"/>
                </w:tcPr>
                <w:p w14:paraId="523429E3" w14:textId="72B98F9B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2C108E25" w14:textId="3637C926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545CFAB2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ore throat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喉嚨痛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0E0A57D5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3.9%</w:t>
                  </w:r>
                </w:p>
              </w:tc>
              <w:tc>
                <w:tcPr>
                  <w:tcW w:w="1392" w:type="dxa"/>
                </w:tcPr>
                <w:p w14:paraId="3DD83FB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641F833E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47256999" w14:textId="0165E7F8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UK</w:t>
                  </w:r>
                </w:p>
              </w:tc>
              <w:tc>
                <w:tcPr>
                  <w:tcW w:w="2231" w:type="dxa"/>
                </w:tcPr>
                <w:p w14:paraId="152C8EEC" w14:textId="7D1E26B0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6608BB87" w14:textId="6973BE96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1229EC4C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Headache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頭痛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6D5AE4B1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3.6%</w:t>
                  </w:r>
                </w:p>
              </w:tc>
              <w:tc>
                <w:tcPr>
                  <w:tcW w:w="1392" w:type="dxa"/>
                </w:tcPr>
                <w:p w14:paraId="53044646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5A31C21A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197C320C" w14:textId="42DCB764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Switzerland</w:t>
                  </w:r>
                </w:p>
              </w:tc>
              <w:tc>
                <w:tcPr>
                  <w:tcW w:w="2231" w:type="dxa"/>
                </w:tcPr>
                <w:p w14:paraId="18636BF1" w14:textId="6D1486A0" w:rsidR="00AE16D2" w:rsidRPr="002E3AD7" w:rsidRDefault="002677BA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</w:tr>
            <w:tr w:rsidR="00AE16D2" w:rsidRPr="002E3AD7" w14:paraId="5A51A101" w14:textId="3930C229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780F0A8C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hills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發冷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74149B43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11.4%</w:t>
                  </w:r>
                </w:p>
              </w:tc>
              <w:tc>
                <w:tcPr>
                  <w:tcW w:w="1392" w:type="dxa"/>
                </w:tcPr>
                <w:p w14:paraId="559543A9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Deny</w:t>
                  </w:r>
                </w:p>
              </w:tc>
              <w:tc>
                <w:tcPr>
                  <w:tcW w:w="233" w:type="dxa"/>
                  <w:vMerge/>
                </w:tcPr>
                <w:p w14:paraId="383152ED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1784963F" w14:textId="70BB448E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Netherlands</w:t>
                  </w:r>
                </w:p>
              </w:tc>
              <w:tc>
                <w:tcPr>
                  <w:tcW w:w="2231" w:type="dxa"/>
                </w:tcPr>
                <w:p w14:paraId="1E956EEC" w14:textId="01E56F7F" w:rsidR="00AE16D2" w:rsidRPr="002E3AD7" w:rsidRDefault="002677BA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llow</w:t>
                  </w:r>
                </w:p>
              </w:tc>
            </w:tr>
            <w:tr w:rsidR="00AE16D2" w:rsidRPr="002E3AD7" w14:paraId="5FD87560" w14:textId="65CD06E9" w:rsidTr="00AE16D2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089A91D0" w14:textId="165781C3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 xml:space="preserve">Nausea or </w:t>
                  </w:r>
                  <w:r w:rsidR="00CF24E6"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V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omiting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br/>
                    <w:t>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噁心、嘔吐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2CD88200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5.0%</w:t>
                  </w:r>
                </w:p>
              </w:tc>
              <w:tc>
                <w:tcPr>
                  <w:tcW w:w="1392" w:type="dxa"/>
                </w:tcPr>
                <w:p w14:paraId="08FFFEA3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Can’t Detect</w:t>
                  </w:r>
                </w:p>
              </w:tc>
              <w:tc>
                <w:tcPr>
                  <w:tcW w:w="233" w:type="dxa"/>
                  <w:vMerge/>
                </w:tcPr>
                <w:p w14:paraId="5CA0B8B7" w14:textId="77777777" w:rsidR="00AE16D2" w:rsidRPr="002E3AD7" w:rsidRDefault="00AE16D2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0113276A" w14:textId="3E482D0A" w:rsidR="00AE16D2" w:rsidRPr="002E3AD7" w:rsidRDefault="00204039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Korea</w:t>
                  </w:r>
                </w:p>
              </w:tc>
              <w:tc>
                <w:tcPr>
                  <w:tcW w:w="2231" w:type="dxa"/>
                </w:tcPr>
                <w:p w14:paraId="058EF4CF" w14:textId="45CCCA9F" w:rsidR="00AE16D2" w:rsidRPr="002E3AD7" w:rsidRDefault="002677BA" w:rsidP="00AE16D2">
                  <w:pPr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llow</w:t>
                  </w:r>
                </w:p>
              </w:tc>
            </w:tr>
            <w:tr w:rsidR="00AE16D2" w:rsidRPr="002E3AD7" w14:paraId="4B164086" w14:textId="58526CB5" w:rsidTr="00AE16D2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2532" w:type="dxa"/>
                  <w:hideMark/>
                </w:tcPr>
                <w:p w14:paraId="0E1BCCA1" w14:textId="77777777" w:rsidR="00AE16D2" w:rsidRPr="002E3AD7" w:rsidRDefault="00AE16D2" w:rsidP="00AE16D2">
                  <w:pPr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Nasal congestion (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鼻塞</w:t>
                  </w: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)</w:t>
                  </w:r>
                </w:p>
              </w:tc>
              <w:tc>
                <w:tcPr>
                  <w:tcW w:w="829" w:type="dxa"/>
                  <w:hideMark/>
                </w:tcPr>
                <w:p w14:paraId="5B85ED6A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4.8%</w:t>
                  </w:r>
                </w:p>
              </w:tc>
              <w:tc>
                <w:tcPr>
                  <w:tcW w:w="1392" w:type="dxa"/>
                </w:tcPr>
                <w:p w14:paraId="3BF1ECCD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llow</w:t>
                  </w:r>
                </w:p>
              </w:tc>
              <w:tc>
                <w:tcPr>
                  <w:tcW w:w="233" w:type="dxa"/>
                  <w:vMerge/>
                </w:tcPr>
                <w:p w14:paraId="209F3980" w14:textId="77777777" w:rsidR="00AE16D2" w:rsidRPr="002E3AD7" w:rsidRDefault="00AE16D2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</w:p>
              </w:tc>
              <w:tc>
                <w:tcPr>
                  <w:tcW w:w="2231" w:type="dxa"/>
                </w:tcPr>
                <w:p w14:paraId="49789ED9" w14:textId="1D11C2B6" w:rsidR="00AE16D2" w:rsidRPr="002E3AD7" w:rsidRDefault="00204039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ustria</w:t>
                  </w:r>
                </w:p>
              </w:tc>
              <w:tc>
                <w:tcPr>
                  <w:tcW w:w="2231" w:type="dxa"/>
                </w:tcPr>
                <w:p w14:paraId="6D214ED7" w14:textId="345304BA" w:rsidR="00AE16D2" w:rsidRPr="002E3AD7" w:rsidRDefault="002677BA" w:rsidP="00AE16D2">
                  <w:pPr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ascii="Times New Roman" w:hAnsi="Times New Roman" w:cs="Times New Roman"/>
                      <w:color w:val="222222"/>
                      <w:sz w:val="22"/>
                    </w:rPr>
                  </w:pPr>
                  <w:r w:rsidRPr="002E3AD7">
                    <w:rPr>
                      <w:rFonts w:ascii="Times New Roman" w:hAnsi="Times New Roman" w:cs="Times New Roman"/>
                      <w:color w:val="222222"/>
                      <w:sz w:val="22"/>
                    </w:rPr>
                    <w:t>Allow</w:t>
                  </w:r>
                </w:p>
              </w:tc>
            </w:tr>
          </w:tbl>
          <w:p w14:paraId="176440CF" w14:textId="7C170D47" w:rsidR="0058558D" w:rsidRPr="002E3AD7" w:rsidRDefault="0058558D" w:rsidP="0058558D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1B6552F5" w14:textId="77777777" w:rsidR="0058558D" w:rsidRPr="002E3AD7" w:rsidRDefault="0058558D" w:rsidP="0058558D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</w:p>
          <w:p w14:paraId="7C4EAE85" w14:textId="2A6E2A8E" w:rsidR="00EA27B4" w:rsidRPr="002E3AD7" w:rsidRDefault="002769BC" w:rsidP="003D00F0">
            <w:pPr>
              <w:snapToGrid w:val="0"/>
              <w:ind w:leftChars="26" w:left="63" w:hanging="1"/>
              <w:rPr>
                <w:rFonts w:ascii="Times New Roman" w:eastAsia="標楷體" w:hAnsi="Times New Roman" w:cs="Times New Roman"/>
                <w:bCs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110E7E33" w14:textId="63FBDB8B" w:rsidR="00493AB3" w:rsidRPr="002E3AD7" w:rsidRDefault="007D6899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Input </w:t>
            </w:r>
            <w:r w:rsidR="00493AB3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commands and data as follo</w:t>
            </w:r>
            <w:r w:rsid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ws</w:t>
            </w:r>
            <w:r w:rsidR="00493AB3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.</w:t>
            </w:r>
          </w:p>
          <w:p w14:paraId="4E2D4F3A" w14:textId="53655E5F" w:rsidR="00106FFB" w:rsidRPr="002E3AD7" w:rsidRDefault="00F716D5" w:rsidP="00EA27B4">
            <w:pPr>
              <w:snapToGri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!!Only </w:t>
            </w:r>
            <w:r w:rsidR="002E3AD7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Symptom</w:t>
            </w: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 xml:space="preserve"> has </w:t>
            </w:r>
            <w:r w:rsidR="00106FFB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&lt;</w:t>
            </w: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space</w:t>
            </w:r>
            <w:r w:rsidR="00106FFB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&gt;</w:t>
            </w:r>
            <w:r w:rsidR="00FF7308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!!</w:t>
            </w:r>
          </w:p>
          <w:p w14:paraId="4D8B1911" w14:textId="6C4D7984" w:rsidR="00493AB3" w:rsidRPr="002E3AD7" w:rsidRDefault="00493AB3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</w:p>
          <w:p w14:paraId="733B9CB5" w14:textId="7D4F94E8" w:rsidR="00493AB3" w:rsidRPr="002E3AD7" w:rsidRDefault="00493AB3" w:rsidP="00EA27B4">
            <w:pPr>
              <w:snapToGri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Access &lt;ID&gt; &lt;</w:t>
            </w:r>
            <w:r w:rsidR="002E3AD7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Symptom</w:t>
            </w: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&gt; &lt;Travel History&gt;</w:t>
            </w:r>
          </w:p>
          <w:p w14:paraId="301D9927" w14:textId="69939106" w:rsidR="00FE6C68" w:rsidRPr="002E3AD7" w:rsidRDefault="00493AB3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Grant permissions based on students’ </w:t>
            </w:r>
            <w:r w:rsidR="002E3AD7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Symptom</w:t>
            </w: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 and </w:t>
            </w:r>
            <w:r w:rsid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T</w:t>
            </w: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ravel </w:t>
            </w:r>
            <w:r w:rsid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H</w:t>
            </w:r>
            <w:r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istory</w:t>
            </w:r>
            <w:r w:rsidR="009F7AC4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. Then print whether </w:t>
            </w:r>
            <w:r w:rsidR="008B5219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access</w:t>
            </w:r>
            <w:r w:rsid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 is</w:t>
            </w:r>
            <w:r w:rsidR="008B5219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 xml:space="preserve"> </w:t>
            </w:r>
            <w:r w:rsidR="009F7AC4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allow</w:t>
            </w:r>
            <w:r w:rsidR="004278C0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ed</w:t>
            </w:r>
            <w:r w:rsidR="009F7AC4" w:rsidRPr="002E3AD7"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  <w:t>.</w:t>
            </w:r>
          </w:p>
          <w:p w14:paraId="6AF3F6B9" w14:textId="77777777" w:rsidR="0012074B" w:rsidRPr="002E3AD7" w:rsidRDefault="0012074B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</w:p>
          <w:p w14:paraId="3C60245A" w14:textId="786B0B89" w:rsidR="00493AB3" w:rsidRPr="002E3AD7" w:rsidRDefault="00493AB3" w:rsidP="00EA27B4">
            <w:pPr>
              <w:snapToGrid w:val="0"/>
              <w:rPr>
                <w:rFonts w:ascii="Times New Roman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List</w:t>
            </w:r>
          </w:p>
          <w:p w14:paraId="3DA68014" w14:textId="0E570FE6" w:rsidR="00493AB3" w:rsidRPr="002E3AD7" w:rsidRDefault="00493AB3" w:rsidP="00EA27B4">
            <w:pPr>
              <w:snapToGrid w:val="0"/>
              <w:rPr>
                <w:rFonts w:ascii="Times New Roman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hAnsi="Times New Roman" w:cs="Times New Roman"/>
                <w:sz w:val="28"/>
                <w:szCs w:val="24"/>
              </w:rPr>
              <w:t>Output all logs</w:t>
            </w:r>
            <w:r w:rsidR="005D72E4">
              <w:rPr>
                <w:rFonts w:ascii="Times New Roman" w:hAnsi="Times New Roman" w:cs="Times New Roman"/>
                <w:sz w:val="28"/>
                <w:szCs w:val="24"/>
              </w:rPr>
              <w:t>.</w:t>
            </w:r>
          </w:p>
          <w:p w14:paraId="1CE6A4F9" w14:textId="77777777" w:rsidR="00493AB3" w:rsidRPr="002E3AD7" w:rsidRDefault="00493AB3" w:rsidP="00EA27B4">
            <w:pPr>
              <w:snapToGrid w:val="0"/>
              <w:rPr>
                <w:rFonts w:ascii="Times New Roman" w:eastAsia="SimSun" w:hAnsi="Times New Roman" w:cs="Times New Roman"/>
                <w:sz w:val="28"/>
                <w:szCs w:val="24"/>
                <w:lang w:eastAsia="zh-CN"/>
              </w:rPr>
            </w:pPr>
          </w:p>
          <w:p w14:paraId="29110AAC" w14:textId="3526913E" w:rsidR="00B72D8F" w:rsidRPr="002E3AD7" w:rsidRDefault="002769BC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出說明</w:t>
            </w:r>
            <w:r w:rsidR="006E69B3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FDC467A" w14:textId="6FEA9D54" w:rsidR="00EA46D1" w:rsidRPr="002E3AD7" w:rsidRDefault="007D6899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Print expected message of </w:t>
            </w:r>
            <w:r w:rsidR="00204039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input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.</w:t>
            </w:r>
          </w:p>
          <w:p w14:paraId="16A2863F" w14:textId="57B7DD9D" w:rsidR="002677BA" w:rsidRPr="002E3AD7" w:rsidRDefault="002677BA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43BDC2AD" w14:textId="79CA53E5" w:rsidR="000F2508" w:rsidRPr="002E3AD7" w:rsidRDefault="000F2508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Access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Message</w:t>
            </w:r>
          </w:p>
          <w:tbl>
            <w:tblPr>
              <w:tblStyle w:val="a7"/>
              <w:tblW w:w="0" w:type="auto"/>
              <w:tblInd w:w="62" w:type="dxa"/>
              <w:tblLook w:val="04A0" w:firstRow="1" w:lastRow="0" w:firstColumn="1" w:lastColumn="0" w:noHBand="0" w:noVBand="1"/>
            </w:tblPr>
            <w:tblGrid>
              <w:gridCol w:w="2628"/>
              <w:gridCol w:w="2552"/>
            </w:tblGrid>
            <w:tr w:rsidR="0058090E" w:rsidRPr="002E3AD7" w14:paraId="65877A5F" w14:textId="77777777" w:rsidTr="00493AB3">
              <w:tc>
                <w:tcPr>
                  <w:tcW w:w="2628" w:type="dxa"/>
                </w:tcPr>
                <w:p w14:paraId="143DC3F9" w14:textId="18661234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Access</w:t>
                  </w:r>
                </w:p>
              </w:tc>
              <w:tc>
                <w:tcPr>
                  <w:tcW w:w="2552" w:type="dxa"/>
                </w:tcPr>
                <w:p w14:paraId="2093EA12" w14:textId="4761246F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Output Message</w:t>
                  </w:r>
                </w:p>
              </w:tc>
            </w:tr>
            <w:tr w:rsidR="0058090E" w:rsidRPr="002E3AD7" w14:paraId="2E6A255C" w14:textId="77777777" w:rsidTr="00493AB3">
              <w:tc>
                <w:tcPr>
                  <w:tcW w:w="2628" w:type="dxa"/>
                </w:tcPr>
                <w:p w14:paraId="196E7371" w14:textId="70974E52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Deny</w:t>
                  </w:r>
                </w:p>
              </w:tc>
              <w:tc>
                <w:tcPr>
                  <w:tcW w:w="2552" w:type="dxa"/>
                </w:tcPr>
                <w:p w14:paraId="3D4F833A" w14:textId="16370B70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Access denied.</w:t>
                  </w:r>
                </w:p>
              </w:tc>
            </w:tr>
            <w:tr w:rsidR="0058090E" w:rsidRPr="002E3AD7" w14:paraId="0FD23FDF" w14:textId="77777777" w:rsidTr="00493AB3">
              <w:tc>
                <w:tcPr>
                  <w:tcW w:w="2628" w:type="dxa"/>
                </w:tcPr>
                <w:p w14:paraId="609A2941" w14:textId="028EF9F5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Allow</w:t>
                  </w:r>
                </w:p>
              </w:tc>
              <w:tc>
                <w:tcPr>
                  <w:tcW w:w="2552" w:type="dxa"/>
                </w:tcPr>
                <w:p w14:paraId="152D8EF6" w14:textId="0E991AA6" w:rsidR="0058090E" w:rsidRPr="002E3AD7" w:rsidRDefault="0058090E" w:rsidP="008404E8">
                  <w:pPr>
                    <w:snapToGrid w:val="0"/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sz w:val="28"/>
                      <w:szCs w:val="24"/>
                    </w:rPr>
                    <w:t>Access allowed.</w:t>
                  </w:r>
                </w:p>
              </w:tc>
            </w:tr>
          </w:tbl>
          <w:p w14:paraId="78350962" w14:textId="36D9FD45" w:rsidR="002677BA" w:rsidRPr="002E3AD7" w:rsidRDefault="00E45BF3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ID&gt; &lt;Message&gt;</w:t>
            </w:r>
          </w:p>
          <w:p w14:paraId="63D6224C" w14:textId="03F9DD7F" w:rsidR="00E45BF3" w:rsidRPr="002E3AD7" w:rsidRDefault="00E45BF3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Example:</w:t>
            </w:r>
          </w:p>
          <w:p w14:paraId="23B2F81A" w14:textId="38E1A091" w:rsidR="00E45BF3" w:rsidRPr="002E3AD7" w:rsidRDefault="00E45BF3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M11 Access allowed.</w:t>
            </w:r>
          </w:p>
          <w:p w14:paraId="2EA81B1C" w14:textId="77777777" w:rsidR="001F1B0F" w:rsidRPr="002E3AD7" w:rsidRDefault="001F1B0F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343FA872" w14:textId="3E432826" w:rsidR="001648D4" w:rsidRPr="002E3AD7" w:rsidRDefault="000F2508" w:rsidP="001648D4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Log</w:t>
            </w:r>
            <w:r w:rsidR="00503A13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(Each </w:t>
            </w:r>
            <w:r w:rsidR="00020B2C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column</w:t>
            </w:r>
            <w:r w:rsidR="00503A13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  <w:r w:rsidR="00020B2C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separates</w:t>
            </w:r>
            <w:r w:rsidR="00503A13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by tab) (tab = \t)</w:t>
            </w:r>
          </w:p>
          <w:p w14:paraId="7DBB439C" w14:textId="03670CDE" w:rsidR="001648D4" w:rsidRPr="002E3AD7" w:rsidRDefault="000F2508" w:rsidP="001648D4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ID&gt;</w:t>
            </w:r>
            <w:r w:rsidR="001648D4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="004D3906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</w:t>
            </w:r>
            <w:r w:rsidR="002E3AD7" w:rsidRPr="002E3AD7">
              <w:rPr>
                <w:rFonts w:ascii="Times New Roman" w:hAnsi="Times New Roman" w:cs="Times New Roman"/>
                <w:b/>
                <w:sz w:val="28"/>
                <w:szCs w:val="24"/>
              </w:rPr>
              <w:t>Symptom</w:t>
            </w:r>
            <w:r w:rsidR="004D3906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gt;</w:t>
            </w:r>
            <w:r w:rsidR="001648D4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="004D3906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Travel History&gt;</w:t>
            </w:r>
            <w:r w:rsidR="001648D4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="004D3906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&lt;Access&gt;</w:t>
            </w:r>
          </w:p>
          <w:p w14:paraId="3A333CB1" w14:textId="3530DA3D" w:rsidR="001648D4" w:rsidRPr="002E3AD7" w:rsidRDefault="001648D4" w:rsidP="001648D4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Example:</w:t>
            </w:r>
          </w:p>
          <w:p w14:paraId="0318EB6D" w14:textId="738DA086" w:rsidR="00E610B1" w:rsidRPr="002E3AD7" w:rsidRDefault="00E610B1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M11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Fine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None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Allowed</w:t>
            </w:r>
          </w:p>
          <w:p w14:paraId="1B541710" w14:textId="038993AC" w:rsidR="00E610B1" w:rsidRPr="002E3AD7" w:rsidRDefault="00E610B1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M12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Fever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  <w:t>None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ab/>
            </w:r>
            <w:r w:rsidR="001648D4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Denied</w:t>
            </w:r>
          </w:p>
          <w:p w14:paraId="443362A6" w14:textId="77777777" w:rsidR="000F2508" w:rsidRPr="002E3AD7" w:rsidRDefault="000F2508" w:rsidP="008404E8">
            <w:pPr>
              <w:snapToGrid w:val="0"/>
              <w:ind w:left="62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  <w:p w14:paraId="642368A0" w14:textId="19DCDA73" w:rsidR="002769BC" w:rsidRPr="002E3AD7" w:rsidRDefault="0004116C" w:rsidP="002B10D5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9442" w:type="dxa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906"/>
              <w:gridCol w:w="4531"/>
              <w:gridCol w:w="4005"/>
            </w:tblGrid>
            <w:tr w:rsidR="002B69AD" w:rsidRPr="002E3AD7" w14:paraId="0086BC2A" w14:textId="77777777" w:rsidTr="00387268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2E3AD7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</w:pP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2E3AD7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Inpu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2E3AD7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b/>
                      <w:bCs/>
                      <w:color w:val="000000"/>
                      <w:kern w:val="0"/>
                    </w:rPr>
                    <w:t>Sample Output</w:t>
                  </w:r>
                </w:p>
              </w:tc>
            </w:tr>
            <w:tr w:rsidR="002B69AD" w:rsidRPr="002E3AD7" w14:paraId="7F9D419F" w14:textId="77777777" w:rsidTr="003D3190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CAD79D0" w:rsidR="002B69AD" w:rsidRPr="002E3AD7" w:rsidRDefault="002B69AD" w:rsidP="0038726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color w:val="000000"/>
                      <w:kern w:val="0"/>
                    </w:rPr>
                    <w:t>第一組</w:t>
                  </w: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665E9A65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Eric Fever None</w:t>
                  </w:r>
                </w:p>
                <w:p w14:paraId="5655F25A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Alex Fine None</w:t>
                  </w:r>
                </w:p>
                <w:p w14:paraId="3A3F427C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Yue Muscle pain None</w:t>
                  </w:r>
                </w:p>
                <w:p w14:paraId="27E65615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B01 Dry cough None</w:t>
                  </w:r>
                </w:p>
                <w:p w14:paraId="4A811E99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ccess M033 Fine Spain</w:t>
                  </w:r>
                </w:p>
                <w:p w14:paraId="4BED548C" w14:textId="567FAB8C" w:rsidR="00D3400C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Lis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363DE736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Eric Access denied.</w:t>
                  </w:r>
                </w:p>
                <w:p w14:paraId="7FDBD975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lex Access allowed.</w:t>
                  </w:r>
                </w:p>
                <w:p w14:paraId="30324B5A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Yue Access allowed.</w:t>
                  </w:r>
                </w:p>
                <w:p w14:paraId="14817A43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B01 Access denied.</w:t>
                  </w:r>
                </w:p>
                <w:p w14:paraId="463C2984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M033 Access denied.</w:t>
                  </w:r>
                </w:p>
                <w:p w14:paraId="0D118A3E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Eric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Fever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Denied</w:t>
                  </w:r>
                </w:p>
                <w:p w14:paraId="74F12577" w14:textId="6CFBCA8F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Alex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</w:rPr>
                    <w:t>ed</w:t>
                  </w:r>
                </w:p>
                <w:p w14:paraId="6237483B" w14:textId="1296D16E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Yu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Muscle pain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</w:rPr>
                    <w:t>ed</w:t>
                  </w:r>
                </w:p>
                <w:p w14:paraId="7DDADEF7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B01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Dry cough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Denied</w:t>
                  </w:r>
                </w:p>
                <w:p w14:paraId="6AD16F07" w14:textId="50A89A46" w:rsidR="00D3400C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</w:rPr>
                  </w:pPr>
                  <w:r w:rsidRPr="002E3AD7">
                    <w:rPr>
                      <w:rFonts w:ascii="Times New Roman" w:hAnsi="Times New Roman" w:cs="Times New Roman"/>
                    </w:rPr>
                    <w:t>M033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Spain</w:t>
                  </w:r>
                  <w:r w:rsidRPr="002E3AD7">
                    <w:rPr>
                      <w:rFonts w:ascii="Times New Roman" w:hAnsi="Times New Roman" w:cs="Times New Roman"/>
                    </w:rPr>
                    <w:tab/>
                    <w:t>Denied</w:t>
                  </w:r>
                </w:p>
              </w:tc>
            </w:tr>
            <w:tr w:rsidR="00EA27B4" w:rsidRPr="002E3AD7" w14:paraId="06E6ACF6" w14:textId="77777777" w:rsidTr="003D3190">
              <w:trPr>
                <w:jc w:val="center"/>
              </w:trPr>
              <w:tc>
                <w:tcPr>
                  <w:tcW w:w="906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14FCA1B4" w14:textId="2CE0F90F" w:rsidR="00EA27B4" w:rsidRPr="002E3AD7" w:rsidRDefault="00EA27B4" w:rsidP="00387268">
                  <w:pPr>
                    <w:widowControl/>
                    <w:snapToGrid w:val="0"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</w:pPr>
                  <w:r w:rsidRPr="002E3AD7">
                    <w:rPr>
                      <w:rFonts w:ascii="Times New Roman" w:eastAsia="標楷體" w:hAnsi="Times New Roman" w:cs="Times New Roman"/>
                      <w:color w:val="000000"/>
                      <w:kern w:val="0"/>
                      <w:lang w:eastAsia="zh-CN"/>
                    </w:rPr>
                    <w:t>第二組</w:t>
                  </w:r>
                </w:p>
              </w:tc>
              <w:tc>
                <w:tcPr>
                  <w:tcW w:w="4531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53E522F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ccess Iris Fine None</w:t>
                  </w:r>
                </w:p>
                <w:p w14:paraId="52E3A758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ccess Alex Fever None</w:t>
                  </w:r>
                </w:p>
                <w:p w14:paraId="0297C5BF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ccess Mario Stunned Japan</w:t>
                  </w:r>
                </w:p>
                <w:p w14:paraId="1389DDA5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List</w:t>
                  </w:r>
                </w:p>
                <w:p w14:paraId="2B08D1B2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lastRenderedPageBreak/>
                    <w:t>Access Tim Fine Korea</w:t>
                  </w:r>
                </w:p>
                <w:p w14:paraId="3AD42539" w14:textId="0C61607A" w:rsidR="00AB2121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List</w:t>
                  </w:r>
                </w:p>
              </w:tc>
              <w:tc>
                <w:tcPr>
                  <w:tcW w:w="4005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1B0000C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lastRenderedPageBreak/>
                    <w:t>Iris Access allowed.</w:t>
                  </w:r>
                </w:p>
                <w:p w14:paraId="67FEB149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lex Access denied.</w:t>
                  </w:r>
                </w:p>
                <w:p w14:paraId="30E4310F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Mario Access allowed.</w:t>
                  </w:r>
                </w:p>
                <w:p w14:paraId="3D3AE9BC" w14:textId="3EED17A4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Iris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  <w:p w14:paraId="1825B09C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lastRenderedPageBreak/>
                    <w:t>Alex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ever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Denied</w:t>
                  </w:r>
                </w:p>
                <w:p w14:paraId="78F505F1" w14:textId="28B0CEA3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Mario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Stunned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Japan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  <w:p w14:paraId="6AF1F45F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Tim Access allowed.</w:t>
                  </w:r>
                </w:p>
                <w:p w14:paraId="5F38CA3C" w14:textId="21F417D0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Iris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  <w:p w14:paraId="20B34507" w14:textId="77777777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Alex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ever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No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Denied</w:t>
                  </w:r>
                </w:p>
                <w:p w14:paraId="186BE03B" w14:textId="2C423CD0" w:rsidR="003D3190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Mario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Stunned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Japan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  <w:p w14:paraId="77A4C356" w14:textId="0423BE86" w:rsidR="00AB2121" w:rsidRPr="002E3AD7" w:rsidRDefault="003D3190" w:rsidP="003D3190">
                  <w:pPr>
                    <w:pStyle w:val="ac"/>
                    <w:jc w:val="both"/>
                    <w:rPr>
                      <w:rFonts w:ascii="Times New Roman" w:hAnsi="Times New Roman" w:cs="Times New Roman"/>
                      <w:lang w:eastAsia="zh-CN"/>
                    </w:rPr>
                  </w:pP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Tim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Fine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Korea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ab/>
                    <w:t>Allo</w:t>
                  </w:r>
                  <w:r w:rsidR="00E71519" w:rsidRPr="002E3AD7">
                    <w:rPr>
                      <w:rFonts w:ascii="Times New Roman" w:hAnsi="Times New Roman" w:cs="Times New Roman"/>
                      <w:lang w:eastAsia="zh-CN"/>
                    </w:rPr>
                    <w:t>w</w:t>
                  </w:r>
                  <w:r w:rsidRPr="002E3AD7">
                    <w:rPr>
                      <w:rFonts w:ascii="Times New Roman" w:hAnsi="Times New Roman" w:cs="Times New Roman"/>
                      <w:lang w:eastAsia="zh-CN"/>
                    </w:rPr>
                    <w:t>ed</w:t>
                  </w:r>
                </w:p>
              </w:tc>
            </w:tr>
          </w:tbl>
          <w:p w14:paraId="4191B14C" w14:textId="4A4A00DD" w:rsidR="002C2A16" w:rsidRPr="002E3AD7" w:rsidRDefault="002C2A16" w:rsidP="00F54D6D">
            <w:pPr>
              <w:snapToGrid w:val="0"/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8F1F23" w:rsidRPr="002E3AD7" w14:paraId="24D4C366" w14:textId="77777777" w:rsidTr="001E5CAE">
        <w:trPr>
          <w:trHeight w:val="1670"/>
        </w:trPr>
        <w:tc>
          <w:tcPr>
            <w:tcW w:w="5000" w:type="pct"/>
          </w:tcPr>
          <w:p w14:paraId="5CC185AB" w14:textId="3EF95ED5" w:rsidR="000B1FFE" w:rsidRPr="002E3AD7" w:rsidRDefault="00366280" w:rsidP="00A86D20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附</w:t>
            </w:r>
            <w:r w:rsidR="00320D12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屬</w:t>
            </w:r>
            <w:r w:rsidR="000B1FFE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資料</w:t>
            </w:r>
            <w:r w:rsidR="008F1F23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</w:p>
          <w:p w14:paraId="12B22028" w14:textId="52BD3D4A" w:rsidR="003F358D" w:rsidRPr="002E3AD7" w:rsidRDefault="00203B99" w:rsidP="00203B9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  <w:highlight w:val="lightGray"/>
              </w:rPr>
              <w:t xml:space="preserve">■ </w:t>
            </w:r>
            <w:r w:rsidR="003F358D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解答程式：</w:t>
            </w:r>
            <w:r w:rsidR="00DC0F32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IDSystem.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cpp</w:t>
            </w:r>
          </w:p>
          <w:p w14:paraId="7005AD42" w14:textId="21F20563" w:rsidR="00F54D6D" w:rsidRPr="002E3AD7" w:rsidRDefault="00203B99" w:rsidP="00203B99">
            <w:pPr>
              <w:snapToGrid w:val="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  <w:highlight w:val="lightGray"/>
              </w:rPr>
              <w:t xml:space="preserve">■ </w:t>
            </w:r>
            <w:r w:rsidR="003F358D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測試資料：</w:t>
            </w:r>
            <w:r w:rsidR="00CC5C57" w:rsidRPr="002E3AD7">
              <w:rPr>
                <w:rFonts w:ascii="Times New Roman" w:eastAsia="標楷體" w:hAnsi="Times New Roman" w:cs="Times New Roman"/>
                <w:kern w:val="0"/>
                <w:sz w:val="28"/>
                <w:szCs w:val="28"/>
              </w:rPr>
              <w:t>input1.txt, output1.txt, input2.txt, output2.txt, input3.txt, output3.txt</w:t>
            </w:r>
          </w:p>
        </w:tc>
      </w:tr>
      <w:tr w:rsidR="000D0A83" w:rsidRPr="002E3AD7" w14:paraId="6AB62929" w14:textId="77777777" w:rsidTr="001E5CAE">
        <w:tc>
          <w:tcPr>
            <w:tcW w:w="5000" w:type="pct"/>
            <w:vAlign w:val="center"/>
          </w:tcPr>
          <w:p w14:paraId="0D3EB5D6" w14:textId="3389D447" w:rsidR="000D0A83" w:rsidRPr="002E3AD7" w:rsidRDefault="005F2FF1" w:rsidP="005F2FF1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  <w:highlight w:val="lightGray"/>
              </w:rPr>
              <w:t xml:space="preserve">■ </w:t>
            </w:r>
            <w:r w:rsidR="00391A5E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  <w:r w:rsidR="00391A5E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p w14:paraId="39D28B2A" w14:textId="4A692B84" w:rsidR="000D0A83" w:rsidRPr="002E3AD7" w:rsidRDefault="00391A5E" w:rsidP="00A86D20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6E8B1DC2" w:rsidR="00B41E9C" w:rsidRPr="002E3AD7" w:rsidRDefault="000D0A83" w:rsidP="00A86D20">
            <w:pPr>
              <w:pStyle w:val="a8"/>
              <w:numPr>
                <w:ilvl w:val="1"/>
                <w:numId w:val="16"/>
              </w:numPr>
              <w:snapToGrid w:val="0"/>
              <w:ind w:leftChars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2E3AD7" w14:paraId="13AADA3B" w14:textId="77777777" w:rsidTr="001E5CAE">
        <w:tc>
          <w:tcPr>
            <w:tcW w:w="5000" w:type="pct"/>
            <w:vAlign w:val="center"/>
          </w:tcPr>
          <w:p w14:paraId="6461B6B3" w14:textId="4EA40945" w:rsidR="00B41E9C" w:rsidRPr="002E3AD7" w:rsidRDefault="00B41E9C" w:rsidP="002B10D5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9764F9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30</w:t>
            </w:r>
            <w:r w:rsidRPr="002E3AD7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2E3AD7" w14:paraId="20BDA192" w14:textId="77777777" w:rsidTr="001E5CAE">
        <w:trPr>
          <w:trHeight w:val="1096"/>
        </w:trPr>
        <w:tc>
          <w:tcPr>
            <w:tcW w:w="5000" w:type="pct"/>
          </w:tcPr>
          <w:p w14:paraId="5CDB4002" w14:textId="33FB13D5" w:rsidR="006E69B3" w:rsidRPr="002E3AD7" w:rsidRDefault="002C2A16" w:rsidP="006E69B3">
            <w:pPr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2E3AD7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6955EEF8" w14:textId="78AC6F15" w:rsidR="008F65F2" w:rsidRPr="002E3AD7" w:rsidRDefault="008F65F2" w:rsidP="004A4DA9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</w:tbl>
    <w:p w14:paraId="25EC3316" w14:textId="77777777" w:rsidR="00B2307C" w:rsidRPr="002E3AD7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2E3AD7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C9216B" w14:textId="77777777" w:rsidR="00D36A2E" w:rsidRDefault="00D36A2E" w:rsidP="00630DFA">
      <w:r>
        <w:separator/>
      </w:r>
    </w:p>
  </w:endnote>
  <w:endnote w:type="continuationSeparator" w:id="0">
    <w:p w14:paraId="282203DC" w14:textId="77777777" w:rsidR="00D36A2E" w:rsidRDefault="00D36A2E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7016F6" w14:textId="77777777" w:rsidR="00D36A2E" w:rsidRDefault="00D36A2E" w:rsidP="00630DFA">
      <w:r>
        <w:separator/>
      </w:r>
    </w:p>
  </w:footnote>
  <w:footnote w:type="continuationSeparator" w:id="0">
    <w:p w14:paraId="3037CA56" w14:textId="77777777" w:rsidR="00D36A2E" w:rsidRDefault="00D36A2E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AEF2931"/>
    <w:multiLevelType w:val="hybridMultilevel"/>
    <w:tmpl w:val="0BE0D24C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0E3400C1"/>
    <w:multiLevelType w:val="hybridMultilevel"/>
    <w:tmpl w:val="9B12818C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4" w15:restartNumberingAfterBreak="0">
    <w:nsid w:val="116A3196"/>
    <w:multiLevelType w:val="hybridMultilevel"/>
    <w:tmpl w:val="0DF26582"/>
    <w:lvl w:ilvl="0" w:tplc="A2F2963A">
      <w:start w:val="2"/>
      <w:numFmt w:val="bullet"/>
      <w:lvlText w:val="□"/>
      <w:lvlJc w:val="left"/>
      <w:pPr>
        <w:ind w:left="96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4D7730"/>
    <w:multiLevelType w:val="hybridMultilevel"/>
    <w:tmpl w:val="BE0A295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2DDE4764"/>
    <w:multiLevelType w:val="hybridMultilevel"/>
    <w:tmpl w:val="2252247C"/>
    <w:lvl w:ilvl="0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422B2993"/>
    <w:multiLevelType w:val="multilevel"/>
    <w:tmpl w:val="502068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CD30FA6"/>
    <w:multiLevelType w:val="hybridMultilevel"/>
    <w:tmpl w:val="0B6C793E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523158BB"/>
    <w:multiLevelType w:val="hybridMultilevel"/>
    <w:tmpl w:val="74CA0D46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4" w15:restartNumberingAfterBreak="0">
    <w:nsid w:val="56107C4C"/>
    <w:multiLevelType w:val="hybridMultilevel"/>
    <w:tmpl w:val="E3585B76"/>
    <w:lvl w:ilvl="0" w:tplc="6568B5FA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 w15:restartNumberingAfterBreak="0">
    <w:nsid w:val="58476A23"/>
    <w:multiLevelType w:val="hybridMultilevel"/>
    <w:tmpl w:val="2FC03DF4"/>
    <w:lvl w:ilvl="0" w:tplc="2CA06A4E">
      <w:numFmt w:val="bullet"/>
      <w:lvlText w:val="■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5CA44623"/>
    <w:multiLevelType w:val="hybridMultilevel"/>
    <w:tmpl w:val="F4D8BAD2"/>
    <w:lvl w:ilvl="0" w:tplc="04090003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60D63798"/>
    <w:multiLevelType w:val="hybridMultilevel"/>
    <w:tmpl w:val="691CD02C"/>
    <w:lvl w:ilvl="0" w:tplc="4D3ED0D8">
      <w:start w:val="1"/>
      <w:numFmt w:val="lowerLetter"/>
      <w:lvlText w:val="(%1)"/>
      <w:lvlJc w:val="left"/>
      <w:pPr>
        <w:ind w:left="422" w:hanging="360"/>
      </w:pPr>
      <w:rPr>
        <w:rFonts w:hint="default"/>
      </w:rPr>
    </w:lvl>
    <w:lvl w:ilvl="1" w:tplc="A2F2963A">
      <w:start w:val="2"/>
      <w:numFmt w:val="bullet"/>
      <w:lvlText w:val="□"/>
      <w:lvlJc w:val="left"/>
      <w:pPr>
        <w:ind w:left="420" w:hanging="420"/>
      </w:pPr>
      <w:rPr>
        <w:rFonts w:ascii="標楷體" w:eastAsia="標楷體" w:hAnsi="標楷體" w:cs="標楷體" w:hint="eastAsia"/>
        <w:lang w:val="en-US"/>
      </w:r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18" w15:restartNumberingAfterBreak="0">
    <w:nsid w:val="65F94E6F"/>
    <w:multiLevelType w:val="hybridMultilevel"/>
    <w:tmpl w:val="8DB493E0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9" w15:restartNumberingAfterBreak="0">
    <w:nsid w:val="7E927495"/>
    <w:multiLevelType w:val="hybridMultilevel"/>
    <w:tmpl w:val="7AD48170"/>
    <w:lvl w:ilvl="0" w:tplc="A2F2963A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EB2417E"/>
    <w:multiLevelType w:val="hybridMultilevel"/>
    <w:tmpl w:val="835E541E"/>
    <w:lvl w:ilvl="0" w:tplc="0720A398">
      <w:start w:val="1"/>
      <w:numFmt w:val="lowerLetter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7FAA009F"/>
    <w:multiLevelType w:val="hybridMultilevel"/>
    <w:tmpl w:val="A294773E"/>
    <w:lvl w:ilvl="0" w:tplc="1F348556">
      <w:start w:val="1"/>
      <w:numFmt w:val="decimal"/>
      <w:lvlText w:val="(%1)"/>
      <w:lvlJc w:val="left"/>
      <w:pPr>
        <w:ind w:left="782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902" w:hanging="420"/>
      </w:pPr>
    </w:lvl>
    <w:lvl w:ilvl="2" w:tplc="0409001B" w:tentative="1">
      <w:start w:val="1"/>
      <w:numFmt w:val="lowerRoman"/>
      <w:lvlText w:val="%3."/>
      <w:lvlJc w:val="right"/>
      <w:pPr>
        <w:ind w:left="1322" w:hanging="420"/>
      </w:pPr>
    </w:lvl>
    <w:lvl w:ilvl="3" w:tplc="0409000F" w:tentative="1">
      <w:start w:val="1"/>
      <w:numFmt w:val="decimal"/>
      <w:lvlText w:val="%4."/>
      <w:lvlJc w:val="left"/>
      <w:pPr>
        <w:ind w:left="1742" w:hanging="420"/>
      </w:pPr>
    </w:lvl>
    <w:lvl w:ilvl="4" w:tplc="04090019" w:tentative="1">
      <w:start w:val="1"/>
      <w:numFmt w:val="lowerLetter"/>
      <w:lvlText w:val="%5)"/>
      <w:lvlJc w:val="left"/>
      <w:pPr>
        <w:ind w:left="2162" w:hanging="420"/>
      </w:pPr>
    </w:lvl>
    <w:lvl w:ilvl="5" w:tplc="0409001B" w:tentative="1">
      <w:start w:val="1"/>
      <w:numFmt w:val="lowerRoman"/>
      <w:lvlText w:val="%6."/>
      <w:lvlJc w:val="right"/>
      <w:pPr>
        <w:ind w:left="2582" w:hanging="420"/>
      </w:pPr>
    </w:lvl>
    <w:lvl w:ilvl="6" w:tplc="0409000F" w:tentative="1">
      <w:start w:val="1"/>
      <w:numFmt w:val="decimal"/>
      <w:lvlText w:val="%7."/>
      <w:lvlJc w:val="left"/>
      <w:pPr>
        <w:ind w:left="3002" w:hanging="420"/>
      </w:pPr>
    </w:lvl>
    <w:lvl w:ilvl="7" w:tplc="04090019" w:tentative="1">
      <w:start w:val="1"/>
      <w:numFmt w:val="lowerLetter"/>
      <w:lvlText w:val="%8)"/>
      <w:lvlJc w:val="left"/>
      <w:pPr>
        <w:ind w:left="3422" w:hanging="420"/>
      </w:pPr>
    </w:lvl>
    <w:lvl w:ilvl="8" w:tplc="0409001B" w:tentative="1">
      <w:start w:val="1"/>
      <w:numFmt w:val="lowerRoman"/>
      <w:lvlText w:val="%9."/>
      <w:lvlJc w:val="right"/>
      <w:pPr>
        <w:ind w:left="3842" w:hanging="420"/>
      </w:pPr>
    </w:lvl>
  </w:abstractNum>
  <w:abstractNum w:abstractNumId="22" w15:restartNumberingAfterBreak="0">
    <w:nsid w:val="7FCC76EE"/>
    <w:multiLevelType w:val="hybridMultilevel"/>
    <w:tmpl w:val="1FE0385E"/>
    <w:lvl w:ilvl="0" w:tplc="0F6054D0">
      <w:start w:val="2"/>
      <w:numFmt w:val="bullet"/>
      <w:lvlText w:val="□"/>
      <w:lvlJc w:val="left"/>
      <w:pPr>
        <w:ind w:left="480" w:hanging="480"/>
      </w:pPr>
      <w:rPr>
        <w:rFonts w:ascii="標楷體" w:eastAsia="標楷體" w:hAnsi="標楷體" w:cs="標楷體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9"/>
  </w:num>
  <w:num w:numId="4">
    <w:abstractNumId w:val="0"/>
  </w:num>
  <w:num w:numId="5">
    <w:abstractNumId w:val="5"/>
  </w:num>
  <w:num w:numId="6">
    <w:abstractNumId w:val="1"/>
  </w:num>
  <w:num w:numId="7">
    <w:abstractNumId w:val="8"/>
  </w:num>
  <w:num w:numId="8">
    <w:abstractNumId w:val="7"/>
  </w:num>
  <w:num w:numId="9">
    <w:abstractNumId w:val="22"/>
  </w:num>
  <w:num w:numId="10">
    <w:abstractNumId w:val="12"/>
  </w:num>
  <w:num w:numId="11">
    <w:abstractNumId w:val="14"/>
  </w:num>
  <w:num w:numId="12">
    <w:abstractNumId w:val="4"/>
  </w:num>
  <w:num w:numId="13">
    <w:abstractNumId w:val="19"/>
  </w:num>
  <w:num w:numId="14">
    <w:abstractNumId w:val="15"/>
  </w:num>
  <w:num w:numId="15">
    <w:abstractNumId w:val="2"/>
  </w:num>
  <w:num w:numId="16">
    <w:abstractNumId w:val="17"/>
  </w:num>
  <w:num w:numId="17">
    <w:abstractNumId w:val="21"/>
  </w:num>
  <w:num w:numId="18">
    <w:abstractNumId w:val="16"/>
  </w:num>
  <w:num w:numId="19">
    <w:abstractNumId w:val="11"/>
  </w:num>
  <w:num w:numId="20">
    <w:abstractNumId w:val="20"/>
  </w:num>
  <w:num w:numId="21">
    <w:abstractNumId w:val="3"/>
  </w:num>
  <w:num w:numId="22">
    <w:abstractNumId w:val="18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14013"/>
    <w:rsid w:val="00020B2C"/>
    <w:rsid w:val="0002135C"/>
    <w:rsid w:val="0002148B"/>
    <w:rsid w:val="0004116C"/>
    <w:rsid w:val="0004576C"/>
    <w:rsid w:val="000557E9"/>
    <w:rsid w:val="000640A1"/>
    <w:rsid w:val="000643AD"/>
    <w:rsid w:val="000B1FFE"/>
    <w:rsid w:val="000B2E6F"/>
    <w:rsid w:val="000B3F3F"/>
    <w:rsid w:val="000D0A83"/>
    <w:rsid w:val="000D5D4E"/>
    <w:rsid w:val="000F2508"/>
    <w:rsid w:val="000F3602"/>
    <w:rsid w:val="00103F7F"/>
    <w:rsid w:val="0010537B"/>
    <w:rsid w:val="00106FFB"/>
    <w:rsid w:val="00110435"/>
    <w:rsid w:val="00113A66"/>
    <w:rsid w:val="001173B7"/>
    <w:rsid w:val="0012074B"/>
    <w:rsid w:val="0012450B"/>
    <w:rsid w:val="00131917"/>
    <w:rsid w:val="00137234"/>
    <w:rsid w:val="00141C14"/>
    <w:rsid w:val="0014228E"/>
    <w:rsid w:val="001511A1"/>
    <w:rsid w:val="00157105"/>
    <w:rsid w:val="001648D4"/>
    <w:rsid w:val="00167D2C"/>
    <w:rsid w:val="00181BC3"/>
    <w:rsid w:val="001A422F"/>
    <w:rsid w:val="001C088D"/>
    <w:rsid w:val="001C334C"/>
    <w:rsid w:val="001C6E60"/>
    <w:rsid w:val="001D1D17"/>
    <w:rsid w:val="001D6784"/>
    <w:rsid w:val="001E34B8"/>
    <w:rsid w:val="001E5CAE"/>
    <w:rsid w:val="001F1B0F"/>
    <w:rsid w:val="00201978"/>
    <w:rsid w:val="00203B99"/>
    <w:rsid w:val="00204039"/>
    <w:rsid w:val="00235722"/>
    <w:rsid w:val="00250D90"/>
    <w:rsid w:val="0025647A"/>
    <w:rsid w:val="0026766D"/>
    <w:rsid w:val="002677BA"/>
    <w:rsid w:val="002769BC"/>
    <w:rsid w:val="00291571"/>
    <w:rsid w:val="00294294"/>
    <w:rsid w:val="00296286"/>
    <w:rsid w:val="002A0D05"/>
    <w:rsid w:val="002A0FC4"/>
    <w:rsid w:val="002A6708"/>
    <w:rsid w:val="002B10D5"/>
    <w:rsid w:val="002B5E7F"/>
    <w:rsid w:val="002B5F99"/>
    <w:rsid w:val="002B69AD"/>
    <w:rsid w:val="002C2A16"/>
    <w:rsid w:val="002D1CB7"/>
    <w:rsid w:val="002D6021"/>
    <w:rsid w:val="002E19B6"/>
    <w:rsid w:val="002E3AD7"/>
    <w:rsid w:val="00306C04"/>
    <w:rsid w:val="0031298A"/>
    <w:rsid w:val="003157B8"/>
    <w:rsid w:val="00320D12"/>
    <w:rsid w:val="00324742"/>
    <w:rsid w:val="00343D46"/>
    <w:rsid w:val="00350DBD"/>
    <w:rsid w:val="00351307"/>
    <w:rsid w:val="00356B1E"/>
    <w:rsid w:val="00356DD7"/>
    <w:rsid w:val="00362DBE"/>
    <w:rsid w:val="00366280"/>
    <w:rsid w:val="00371D9A"/>
    <w:rsid w:val="00372456"/>
    <w:rsid w:val="00373D64"/>
    <w:rsid w:val="00377ABD"/>
    <w:rsid w:val="00387268"/>
    <w:rsid w:val="00391A5E"/>
    <w:rsid w:val="003A2AB0"/>
    <w:rsid w:val="003A2CD0"/>
    <w:rsid w:val="003B30DB"/>
    <w:rsid w:val="003B6391"/>
    <w:rsid w:val="003B7536"/>
    <w:rsid w:val="003C7B0F"/>
    <w:rsid w:val="003D00F0"/>
    <w:rsid w:val="003D3190"/>
    <w:rsid w:val="003F358D"/>
    <w:rsid w:val="003F771D"/>
    <w:rsid w:val="00414DE6"/>
    <w:rsid w:val="00415CD0"/>
    <w:rsid w:val="004174F9"/>
    <w:rsid w:val="004278C0"/>
    <w:rsid w:val="0043237D"/>
    <w:rsid w:val="00435A13"/>
    <w:rsid w:val="00455BFD"/>
    <w:rsid w:val="00470A6D"/>
    <w:rsid w:val="00472747"/>
    <w:rsid w:val="00483900"/>
    <w:rsid w:val="0049086C"/>
    <w:rsid w:val="00493AB3"/>
    <w:rsid w:val="004963BE"/>
    <w:rsid w:val="004A1EF7"/>
    <w:rsid w:val="004A4DA9"/>
    <w:rsid w:val="004C6721"/>
    <w:rsid w:val="004D3906"/>
    <w:rsid w:val="004E4BF1"/>
    <w:rsid w:val="004E50D2"/>
    <w:rsid w:val="004E70B6"/>
    <w:rsid w:val="00503A13"/>
    <w:rsid w:val="00504846"/>
    <w:rsid w:val="00504F34"/>
    <w:rsid w:val="00513CFF"/>
    <w:rsid w:val="00520093"/>
    <w:rsid w:val="00532A90"/>
    <w:rsid w:val="005337E8"/>
    <w:rsid w:val="005566DA"/>
    <w:rsid w:val="00556B6A"/>
    <w:rsid w:val="0057417F"/>
    <w:rsid w:val="00574726"/>
    <w:rsid w:val="0058090E"/>
    <w:rsid w:val="005812F6"/>
    <w:rsid w:val="00581C72"/>
    <w:rsid w:val="00583AB9"/>
    <w:rsid w:val="00584261"/>
    <w:rsid w:val="0058558D"/>
    <w:rsid w:val="00590A14"/>
    <w:rsid w:val="005A6FCA"/>
    <w:rsid w:val="005B1FEF"/>
    <w:rsid w:val="005C5A1C"/>
    <w:rsid w:val="005D1F34"/>
    <w:rsid w:val="005D72E4"/>
    <w:rsid w:val="005E11D4"/>
    <w:rsid w:val="005F2FF1"/>
    <w:rsid w:val="0060111C"/>
    <w:rsid w:val="00602AD2"/>
    <w:rsid w:val="00603C44"/>
    <w:rsid w:val="0061275C"/>
    <w:rsid w:val="00624B61"/>
    <w:rsid w:val="006260AE"/>
    <w:rsid w:val="00627657"/>
    <w:rsid w:val="00630DFA"/>
    <w:rsid w:val="00632477"/>
    <w:rsid w:val="00635B6B"/>
    <w:rsid w:val="00653FEC"/>
    <w:rsid w:val="0066787B"/>
    <w:rsid w:val="006726A5"/>
    <w:rsid w:val="00676AF9"/>
    <w:rsid w:val="00677B3D"/>
    <w:rsid w:val="00683E3D"/>
    <w:rsid w:val="00684E33"/>
    <w:rsid w:val="0068507F"/>
    <w:rsid w:val="00693AC6"/>
    <w:rsid w:val="00694BED"/>
    <w:rsid w:val="006A536D"/>
    <w:rsid w:val="006B3B82"/>
    <w:rsid w:val="006B7629"/>
    <w:rsid w:val="006C2662"/>
    <w:rsid w:val="006C5A6A"/>
    <w:rsid w:val="006E69B3"/>
    <w:rsid w:val="006E69EB"/>
    <w:rsid w:val="0070080C"/>
    <w:rsid w:val="007146F0"/>
    <w:rsid w:val="00715465"/>
    <w:rsid w:val="00720FF0"/>
    <w:rsid w:val="00722EF2"/>
    <w:rsid w:val="00740133"/>
    <w:rsid w:val="00746D74"/>
    <w:rsid w:val="00746F20"/>
    <w:rsid w:val="007633F0"/>
    <w:rsid w:val="0076517A"/>
    <w:rsid w:val="00770118"/>
    <w:rsid w:val="00774918"/>
    <w:rsid w:val="007802C4"/>
    <w:rsid w:val="00797E6D"/>
    <w:rsid w:val="007A41F4"/>
    <w:rsid w:val="007C4FF3"/>
    <w:rsid w:val="007D6899"/>
    <w:rsid w:val="00805FCB"/>
    <w:rsid w:val="00813787"/>
    <w:rsid w:val="00815CD7"/>
    <w:rsid w:val="008342A1"/>
    <w:rsid w:val="00837349"/>
    <w:rsid w:val="008404E8"/>
    <w:rsid w:val="00855E26"/>
    <w:rsid w:val="008578CC"/>
    <w:rsid w:val="00887B17"/>
    <w:rsid w:val="008B3F07"/>
    <w:rsid w:val="008B5219"/>
    <w:rsid w:val="008C272A"/>
    <w:rsid w:val="008D0893"/>
    <w:rsid w:val="008D67DD"/>
    <w:rsid w:val="008D68C8"/>
    <w:rsid w:val="008F1F23"/>
    <w:rsid w:val="008F466C"/>
    <w:rsid w:val="008F65F2"/>
    <w:rsid w:val="00901620"/>
    <w:rsid w:val="00901E9F"/>
    <w:rsid w:val="00954087"/>
    <w:rsid w:val="00965712"/>
    <w:rsid w:val="009660D0"/>
    <w:rsid w:val="009764F9"/>
    <w:rsid w:val="0097691C"/>
    <w:rsid w:val="009812CF"/>
    <w:rsid w:val="00982CFA"/>
    <w:rsid w:val="0098574C"/>
    <w:rsid w:val="00996066"/>
    <w:rsid w:val="009A6432"/>
    <w:rsid w:val="009C236D"/>
    <w:rsid w:val="009C7439"/>
    <w:rsid w:val="009D235D"/>
    <w:rsid w:val="009D3E7F"/>
    <w:rsid w:val="009D431C"/>
    <w:rsid w:val="009E3488"/>
    <w:rsid w:val="009F37B0"/>
    <w:rsid w:val="009F7AC4"/>
    <w:rsid w:val="00A050C8"/>
    <w:rsid w:val="00A06A18"/>
    <w:rsid w:val="00A12A19"/>
    <w:rsid w:val="00A22623"/>
    <w:rsid w:val="00A250DC"/>
    <w:rsid w:val="00A25591"/>
    <w:rsid w:val="00A272EA"/>
    <w:rsid w:val="00A323AF"/>
    <w:rsid w:val="00A4638B"/>
    <w:rsid w:val="00A501CB"/>
    <w:rsid w:val="00A5101F"/>
    <w:rsid w:val="00A60C8E"/>
    <w:rsid w:val="00A779B9"/>
    <w:rsid w:val="00A86D20"/>
    <w:rsid w:val="00A9024A"/>
    <w:rsid w:val="00A91118"/>
    <w:rsid w:val="00A916D4"/>
    <w:rsid w:val="00A9347B"/>
    <w:rsid w:val="00A937B5"/>
    <w:rsid w:val="00A97394"/>
    <w:rsid w:val="00AA1176"/>
    <w:rsid w:val="00AA75A6"/>
    <w:rsid w:val="00AA79B6"/>
    <w:rsid w:val="00AB2121"/>
    <w:rsid w:val="00AB59D9"/>
    <w:rsid w:val="00AC05B7"/>
    <w:rsid w:val="00AD5BD7"/>
    <w:rsid w:val="00AE16D2"/>
    <w:rsid w:val="00AF04F8"/>
    <w:rsid w:val="00B2307C"/>
    <w:rsid w:val="00B374A7"/>
    <w:rsid w:val="00B41E9C"/>
    <w:rsid w:val="00B6596F"/>
    <w:rsid w:val="00B72254"/>
    <w:rsid w:val="00B72D8F"/>
    <w:rsid w:val="00B744B3"/>
    <w:rsid w:val="00B75FD5"/>
    <w:rsid w:val="00B85538"/>
    <w:rsid w:val="00B85D6E"/>
    <w:rsid w:val="00B9228D"/>
    <w:rsid w:val="00BA47D5"/>
    <w:rsid w:val="00BE0D1E"/>
    <w:rsid w:val="00BE1EFA"/>
    <w:rsid w:val="00BE7E53"/>
    <w:rsid w:val="00BF0BEE"/>
    <w:rsid w:val="00BF232A"/>
    <w:rsid w:val="00BF31DE"/>
    <w:rsid w:val="00C06602"/>
    <w:rsid w:val="00C06D97"/>
    <w:rsid w:val="00C06F74"/>
    <w:rsid w:val="00C16BD4"/>
    <w:rsid w:val="00C21128"/>
    <w:rsid w:val="00C36444"/>
    <w:rsid w:val="00C44AFC"/>
    <w:rsid w:val="00C45B8E"/>
    <w:rsid w:val="00C52FBC"/>
    <w:rsid w:val="00C74E90"/>
    <w:rsid w:val="00C7561A"/>
    <w:rsid w:val="00C85A38"/>
    <w:rsid w:val="00C90E26"/>
    <w:rsid w:val="00C9197F"/>
    <w:rsid w:val="00C946D5"/>
    <w:rsid w:val="00C971B6"/>
    <w:rsid w:val="00CA3CC2"/>
    <w:rsid w:val="00CC5C57"/>
    <w:rsid w:val="00CF24E6"/>
    <w:rsid w:val="00D01CD3"/>
    <w:rsid w:val="00D02DEA"/>
    <w:rsid w:val="00D22478"/>
    <w:rsid w:val="00D2251D"/>
    <w:rsid w:val="00D3400C"/>
    <w:rsid w:val="00D36A2E"/>
    <w:rsid w:val="00D37AC1"/>
    <w:rsid w:val="00D44D7A"/>
    <w:rsid w:val="00D52F38"/>
    <w:rsid w:val="00D6215A"/>
    <w:rsid w:val="00D67E2D"/>
    <w:rsid w:val="00D723F5"/>
    <w:rsid w:val="00D8082A"/>
    <w:rsid w:val="00D86A74"/>
    <w:rsid w:val="00D919D3"/>
    <w:rsid w:val="00D957BA"/>
    <w:rsid w:val="00DA41AF"/>
    <w:rsid w:val="00DA7E74"/>
    <w:rsid w:val="00DB64FE"/>
    <w:rsid w:val="00DC0F32"/>
    <w:rsid w:val="00DF11C1"/>
    <w:rsid w:val="00DF6941"/>
    <w:rsid w:val="00E01EB4"/>
    <w:rsid w:val="00E04780"/>
    <w:rsid w:val="00E22374"/>
    <w:rsid w:val="00E22971"/>
    <w:rsid w:val="00E269D4"/>
    <w:rsid w:val="00E318FE"/>
    <w:rsid w:val="00E35ABA"/>
    <w:rsid w:val="00E429E6"/>
    <w:rsid w:val="00E45BF3"/>
    <w:rsid w:val="00E4729C"/>
    <w:rsid w:val="00E610B1"/>
    <w:rsid w:val="00E62AF4"/>
    <w:rsid w:val="00E63096"/>
    <w:rsid w:val="00E71519"/>
    <w:rsid w:val="00E72F07"/>
    <w:rsid w:val="00E85745"/>
    <w:rsid w:val="00E87D73"/>
    <w:rsid w:val="00E94148"/>
    <w:rsid w:val="00EA27B4"/>
    <w:rsid w:val="00EA46D1"/>
    <w:rsid w:val="00EB446D"/>
    <w:rsid w:val="00ED1DC9"/>
    <w:rsid w:val="00EF1E2E"/>
    <w:rsid w:val="00EF3151"/>
    <w:rsid w:val="00F22CF8"/>
    <w:rsid w:val="00F268C7"/>
    <w:rsid w:val="00F54D6D"/>
    <w:rsid w:val="00F5638A"/>
    <w:rsid w:val="00F56927"/>
    <w:rsid w:val="00F57321"/>
    <w:rsid w:val="00F62CDA"/>
    <w:rsid w:val="00F70156"/>
    <w:rsid w:val="00F716D5"/>
    <w:rsid w:val="00F9436D"/>
    <w:rsid w:val="00FA03FC"/>
    <w:rsid w:val="00FA52C6"/>
    <w:rsid w:val="00FB448C"/>
    <w:rsid w:val="00FD1DB2"/>
    <w:rsid w:val="00FD6975"/>
    <w:rsid w:val="00FE6C68"/>
    <w:rsid w:val="00FE72DE"/>
    <w:rsid w:val="00FF12AC"/>
    <w:rsid w:val="00FF3BB1"/>
    <w:rsid w:val="00FF51CB"/>
    <w:rsid w:val="00FF7308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B02C80D"/>
  <w15:docId w15:val="{6481A0B7-EDD4-4957-9449-224D1CE51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37349"/>
    <w:pPr>
      <w:widowControl w:val="0"/>
    </w:pPr>
  </w:style>
  <w:style w:type="paragraph" w:styleId="1">
    <w:name w:val="heading 1"/>
    <w:basedOn w:val="a"/>
    <w:link w:val="10"/>
    <w:uiPriority w:val="9"/>
    <w:qFormat/>
    <w:rsid w:val="00131917"/>
    <w:pPr>
      <w:widowControl/>
      <w:spacing w:before="100" w:beforeAutospacing="1" w:after="100" w:afterAutospacing="1"/>
      <w:outlineLvl w:val="0"/>
    </w:pPr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customStyle="1" w:styleId="10">
    <w:name w:val="標題 1 字元"/>
    <w:basedOn w:val="a0"/>
    <w:link w:val="1"/>
    <w:uiPriority w:val="9"/>
    <w:rsid w:val="00131917"/>
    <w:rPr>
      <w:rFonts w:ascii="SimSun" w:eastAsia="SimSun" w:hAnsi="SimSun" w:cs="SimSun"/>
      <w:b/>
      <w:bCs/>
      <w:kern w:val="36"/>
      <w:sz w:val="48"/>
      <w:szCs w:val="48"/>
      <w:lang w:eastAsia="zh-CN"/>
    </w:rPr>
  </w:style>
  <w:style w:type="character" w:styleId="ab">
    <w:name w:val="Hyperlink"/>
    <w:basedOn w:val="a0"/>
    <w:uiPriority w:val="99"/>
    <w:semiHidden/>
    <w:unhideWhenUsed/>
    <w:rsid w:val="00483900"/>
    <w:rPr>
      <w:color w:val="0000FF"/>
      <w:u w:val="single"/>
    </w:rPr>
  </w:style>
  <w:style w:type="character" w:customStyle="1" w:styleId="text30">
    <w:name w:val="text30"/>
    <w:basedOn w:val="a0"/>
    <w:rsid w:val="00584261"/>
  </w:style>
  <w:style w:type="paragraph" w:styleId="ac">
    <w:name w:val="No Spacing"/>
    <w:uiPriority w:val="1"/>
    <w:qFormat/>
    <w:rsid w:val="00387268"/>
    <w:pPr>
      <w:widowControl w:val="0"/>
    </w:pPr>
  </w:style>
  <w:style w:type="character" w:customStyle="1" w:styleId="rt-commentedtext">
    <w:name w:val="rt-commentedtext"/>
    <w:basedOn w:val="a0"/>
    <w:rsid w:val="0058558D"/>
  </w:style>
  <w:style w:type="table" w:styleId="6">
    <w:name w:val="Grid Table 6 Colorful"/>
    <w:basedOn w:val="a1"/>
    <w:uiPriority w:val="51"/>
    <w:rsid w:val="0058558D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47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9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0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56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40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3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23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3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1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FE9ECBCA9AD0A4184B29F044BCFFC8D" ma:contentTypeVersion="8" ma:contentTypeDescription="Create a new document." ma:contentTypeScope="" ma:versionID="58e9d0aeb1d504847037f7ae972db913">
  <xsd:schema xmlns:xsd="http://www.w3.org/2001/XMLSchema" xmlns:xs="http://www.w3.org/2001/XMLSchema" xmlns:p="http://schemas.microsoft.com/office/2006/metadata/properties" xmlns:ns3="b8a1d8db-a7f7-49b8-94c8-b29e5ebaa182" targetNamespace="http://schemas.microsoft.com/office/2006/metadata/properties" ma:root="true" ma:fieldsID="5c27f4d3099a954d65d7659266e2d71b" ns3:_="">
    <xsd:import namespace="b8a1d8db-a7f7-49b8-94c8-b29e5ebaa18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3:MediaServiceOCR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a1d8db-a7f7-49b8-94c8-b29e5ebaa18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internalName="MediaServiceLocation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B3680EE-C3E8-487E-912A-B611202F15E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8a1d8db-a7f7-49b8-94c8-b29e5ebaa18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168AF68-7001-4F02-90BD-C5EAE708AB0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6C72CBE-86AB-4A15-A056-6A942FFA68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CCBB10FE-B7A6-4B57-A512-0A1BBCEB6F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81</TotalTime>
  <Pages>3</Pages>
  <Words>442</Words>
  <Characters>2523</Characters>
  <Application>Microsoft Office Word</Application>
  <DocSecurity>0</DocSecurity>
  <Lines>21</Lines>
  <Paragraphs>5</Paragraphs>
  <ScaleCrop>false</ScaleCrop>
  <Company/>
  <LinksUpToDate>false</LinksUpToDate>
  <CharactersWithSpaces>2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yc ko</cp:lastModifiedBy>
  <cp:revision>108</cp:revision>
  <cp:lastPrinted>2015-07-24T07:04:00Z</cp:lastPrinted>
  <dcterms:created xsi:type="dcterms:W3CDTF">2017-03-23T05:40:00Z</dcterms:created>
  <dcterms:modified xsi:type="dcterms:W3CDTF">2020-04-18T1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FE9ECBCA9AD0A4184B29F044BCFFC8D</vt:lpwstr>
  </property>
</Properties>
</file>